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D06CE" w14:textId="268FB66A" w:rsidR="00217EDA" w:rsidRPr="00217EDA" w:rsidRDefault="00217EDA" w:rsidP="00217EDA">
      <w:pPr>
        <w:rPr>
          <w:b/>
          <w:bCs/>
          <w:u w:val="single"/>
        </w:rPr>
      </w:pPr>
      <w:r w:rsidRPr="00217EDA">
        <w:rPr>
          <w:b/>
          <w:bCs/>
          <w:u w:val="single"/>
        </w:rPr>
        <w:t>Example of Nmap scanning carried out</w:t>
      </w:r>
    </w:p>
    <w:p w14:paraId="047FF08B" w14:textId="2F2CB79E" w:rsidR="00217EDA" w:rsidRDefault="00217EDA" w:rsidP="00217EDA">
      <w:r>
        <w:t xml:space="preserve">Starting Nmap 7.91 </w:t>
      </w:r>
      <w:proofErr w:type="gramStart"/>
      <w:r>
        <w:t>( https://nmap.org</w:t>
      </w:r>
      <w:proofErr w:type="gramEnd"/>
      <w:r>
        <w:t xml:space="preserve"> ) at 2021-07-12 19:37 GMT Summer Time</w:t>
      </w:r>
    </w:p>
    <w:p w14:paraId="3B3BBA72" w14:textId="77777777" w:rsidR="00217EDA" w:rsidRDefault="00217EDA" w:rsidP="00217EDA">
      <w:r>
        <w:t>NSE: Loaded 153 scripts for scanning.</w:t>
      </w:r>
    </w:p>
    <w:p w14:paraId="7D6C78DC" w14:textId="77777777" w:rsidR="00217EDA" w:rsidRDefault="00217EDA" w:rsidP="00217EDA">
      <w:r>
        <w:t>NSE: Script Pre-scanning.</w:t>
      </w:r>
    </w:p>
    <w:p w14:paraId="45657AC5" w14:textId="77777777" w:rsidR="00217EDA" w:rsidRDefault="00217EDA" w:rsidP="00217EDA">
      <w:r>
        <w:t>Initiating NSE at 19:37</w:t>
      </w:r>
    </w:p>
    <w:p w14:paraId="6123B24E" w14:textId="77777777" w:rsidR="00217EDA" w:rsidRDefault="00217EDA" w:rsidP="00217EDA">
      <w:r>
        <w:t>Completed NSE at 19:37, 0.00s elapsed</w:t>
      </w:r>
    </w:p>
    <w:p w14:paraId="317C32E7" w14:textId="77777777" w:rsidR="00217EDA" w:rsidRDefault="00217EDA" w:rsidP="00217EDA">
      <w:r>
        <w:t>Initiating NSE at 19:37</w:t>
      </w:r>
    </w:p>
    <w:p w14:paraId="04B99639" w14:textId="77777777" w:rsidR="00217EDA" w:rsidRDefault="00217EDA" w:rsidP="00217EDA">
      <w:r>
        <w:t>Completed NSE at 19:37, 0.00s elapsed</w:t>
      </w:r>
    </w:p>
    <w:p w14:paraId="5EC4B510" w14:textId="77777777" w:rsidR="00217EDA" w:rsidRDefault="00217EDA" w:rsidP="00217EDA">
      <w:r>
        <w:t>Initiating NSE at 19:37</w:t>
      </w:r>
    </w:p>
    <w:p w14:paraId="3B631508" w14:textId="77777777" w:rsidR="00217EDA" w:rsidRDefault="00217EDA" w:rsidP="00217EDA">
      <w:r>
        <w:t>Completed NSE at 19:37, 0.00s elapsed</w:t>
      </w:r>
    </w:p>
    <w:p w14:paraId="632AB529" w14:textId="77777777" w:rsidR="00217EDA" w:rsidRDefault="00217EDA" w:rsidP="00217EDA">
      <w:r>
        <w:t>Initiating Ping Scan at 19:37</w:t>
      </w:r>
    </w:p>
    <w:p w14:paraId="7874DD41" w14:textId="77777777" w:rsidR="00217EDA" w:rsidRDefault="00217EDA" w:rsidP="00217EDA">
      <w:r>
        <w:t>Scanning teamnebulatest.us-east-1.elasticbeanstalk.com (34.197.148.58) [4 ports]</w:t>
      </w:r>
    </w:p>
    <w:p w14:paraId="3658EE04" w14:textId="77777777" w:rsidR="00217EDA" w:rsidRDefault="00217EDA" w:rsidP="00217EDA">
      <w:r>
        <w:t>Completed Ping Scan at 19:37, 0.20s elapsed (1 total hosts)</w:t>
      </w:r>
    </w:p>
    <w:p w14:paraId="0CAFDC68" w14:textId="77777777" w:rsidR="00217EDA" w:rsidRDefault="00217EDA" w:rsidP="00217EDA">
      <w:r>
        <w:t>Initiating Parallel DNS resolution of 1 host. at 19:37</w:t>
      </w:r>
    </w:p>
    <w:p w14:paraId="51A74A29" w14:textId="77777777" w:rsidR="00217EDA" w:rsidRDefault="00217EDA" w:rsidP="00217EDA">
      <w:r>
        <w:t>Completed Parallel DNS resolution of 1 host. at 19:37, 0.75s elapsed</w:t>
      </w:r>
    </w:p>
    <w:p w14:paraId="19D4F292" w14:textId="77777777" w:rsidR="00217EDA" w:rsidRDefault="00217EDA" w:rsidP="00217EDA">
      <w:r>
        <w:t>Initiating SYN Stealth Scan at 19:37</w:t>
      </w:r>
    </w:p>
    <w:p w14:paraId="196A7F31" w14:textId="77777777" w:rsidR="00217EDA" w:rsidRDefault="00217EDA" w:rsidP="00217EDA">
      <w:r>
        <w:t>Scanning teamnebulatest.us-east-1.elasticbeanstalk.com (34.197.148.58) [1000 ports]</w:t>
      </w:r>
    </w:p>
    <w:p w14:paraId="259E3E77" w14:textId="77777777" w:rsidR="00217EDA" w:rsidRDefault="00217EDA" w:rsidP="00217EDA">
      <w:r>
        <w:t>Discovered open port 22/</w:t>
      </w:r>
      <w:proofErr w:type="spellStart"/>
      <w:r>
        <w:t>tcp</w:t>
      </w:r>
      <w:proofErr w:type="spellEnd"/>
      <w:r>
        <w:t xml:space="preserve"> on 34.197.148.58</w:t>
      </w:r>
    </w:p>
    <w:p w14:paraId="42CF0F88" w14:textId="77777777" w:rsidR="00217EDA" w:rsidRDefault="00217EDA" w:rsidP="00217EDA">
      <w:r>
        <w:t>Discovered open port 111/</w:t>
      </w:r>
      <w:proofErr w:type="spellStart"/>
      <w:r>
        <w:t>tcp</w:t>
      </w:r>
      <w:proofErr w:type="spellEnd"/>
      <w:r>
        <w:t xml:space="preserve"> on 34.197.148.58</w:t>
      </w:r>
    </w:p>
    <w:p w14:paraId="1C93A601" w14:textId="77777777" w:rsidR="00217EDA" w:rsidRDefault="00217EDA" w:rsidP="00217EDA">
      <w:r>
        <w:t>Discovered open port 80/</w:t>
      </w:r>
      <w:proofErr w:type="spellStart"/>
      <w:r>
        <w:t>tcp</w:t>
      </w:r>
      <w:proofErr w:type="spellEnd"/>
      <w:r>
        <w:t xml:space="preserve"> on 34.197.148.58</w:t>
      </w:r>
    </w:p>
    <w:p w14:paraId="675446C8" w14:textId="77777777" w:rsidR="00217EDA" w:rsidRDefault="00217EDA" w:rsidP="00217EDA">
      <w:r>
        <w:t>Completed SYN Stealth Scan at 19:37, 16.41s elapsed (1000 total ports)</w:t>
      </w:r>
    </w:p>
    <w:p w14:paraId="272C5F5E" w14:textId="77777777" w:rsidR="00217EDA" w:rsidRDefault="00217EDA" w:rsidP="00217EDA">
      <w:r>
        <w:t>Initiating Service scan at 19:37</w:t>
      </w:r>
    </w:p>
    <w:p w14:paraId="6C536486" w14:textId="77777777" w:rsidR="00217EDA" w:rsidRDefault="00217EDA" w:rsidP="00217EDA">
      <w:r>
        <w:t>Scanning 3 services on teamnebulatest.us-east-1.elasticbeanstalk.com (34.197.148.58)</w:t>
      </w:r>
    </w:p>
    <w:p w14:paraId="56445E8A" w14:textId="77777777" w:rsidR="00217EDA" w:rsidRDefault="00217EDA" w:rsidP="00217EDA">
      <w:r>
        <w:t>Completed Service scan at 19:37, 6.26s elapsed (3 services on 1 host)</w:t>
      </w:r>
    </w:p>
    <w:p w14:paraId="17EBC9B3" w14:textId="77777777" w:rsidR="00217EDA" w:rsidRDefault="00217EDA" w:rsidP="00217EDA">
      <w:r>
        <w:t>Initiating OS detection (try #1) against teamnebulatest.us-east-1.elasticbeanstalk.com (34.197.148.58)</w:t>
      </w:r>
    </w:p>
    <w:p w14:paraId="4BA58B47" w14:textId="77777777" w:rsidR="00217EDA" w:rsidRDefault="00217EDA" w:rsidP="00217EDA">
      <w:r>
        <w:t>Retrying OS detection (try #2) against teamnebulatest.us-east-1.elasticbeanstalk.com (34.197.148.58)</w:t>
      </w:r>
    </w:p>
    <w:p w14:paraId="28DD05ED" w14:textId="77777777" w:rsidR="00217EDA" w:rsidRDefault="00217EDA" w:rsidP="00217EDA">
      <w:r>
        <w:t>Initiating Traceroute at 19:37</w:t>
      </w:r>
    </w:p>
    <w:p w14:paraId="4239147D" w14:textId="77777777" w:rsidR="00217EDA" w:rsidRDefault="00217EDA" w:rsidP="00217EDA">
      <w:r>
        <w:t>Completed Traceroute at 19:37, 6.08s elapsed</w:t>
      </w:r>
    </w:p>
    <w:p w14:paraId="22D3CC83" w14:textId="77777777" w:rsidR="00217EDA" w:rsidRDefault="00217EDA" w:rsidP="00217EDA">
      <w:r>
        <w:t>Initiating Parallel DNS resolution of 6 hosts. at 19:37</w:t>
      </w:r>
    </w:p>
    <w:p w14:paraId="325993E9" w14:textId="77777777" w:rsidR="00217EDA" w:rsidRDefault="00217EDA" w:rsidP="00217EDA">
      <w:r>
        <w:t>Completed Parallel DNS resolution of 6 hosts. at 19:37, 0.02s elapsed</w:t>
      </w:r>
    </w:p>
    <w:p w14:paraId="318C0EB6" w14:textId="77777777" w:rsidR="00217EDA" w:rsidRDefault="00217EDA" w:rsidP="00217EDA">
      <w:r>
        <w:lastRenderedPageBreak/>
        <w:t>NSE: Script scanning 34.197.148.58.</w:t>
      </w:r>
    </w:p>
    <w:p w14:paraId="651D3761" w14:textId="77777777" w:rsidR="00217EDA" w:rsidRDefault="00217EDA" w:rsidP="00217EDA">
      <w:r>
        <w:t>Initiating NSE at 19:37</w:t>
      </w:r>
    </w:p>
    <w:p w14:paraId="2CE26738" w14:textId="77777777" w:rsidR="00217EDA" w:rsidRDefault="00217EDA" w:rsidP="00217EDA">
      <w:r>
        <w:t>Completed NSE at 19:38, 10.55s elapsed</w:t>
      </w:r>
    </w:p>
    <w:p w14:paraId="049EA72A" w14:textId="77777777" w:rsidR="00217EDA" w:rsidRDefault="00217EDA" w:rsidP="00217EDA">
      <w:r>
        <w:t>Initiating NSE at 19:38</w:t>
      </w:r>
    </w:p>
    <w:p w14:paraId="557FA53D" w14:textId="77777777" w:rsidR="00217EDA" w:rsidRDefault="00217EDA" w:rsidP="00217EDA">
      <w:r>
        <w:t>Completed NSE at 19:38, 0.51s elapsed</w:t>
      </w:r>
    </w:p>
    <w:p w14:paraId="1CF2EABB" w14:textId="77777777" w:rsidR="00217EDA" w:rsidRDefault="00217EDA" w:rsidP="00217EDA">
      <w:r>
        <w:t>Initiating NSE at 19:38</w:t>
      </w:r>
    </w:p>
    <w:p w14:paraId="2E23CC0B" w14:textId="77777777" w:rsidR="00217EDA" w:rsidRDefault="00217EDA" w:rsidP="00217EDA">
      <w:r>
        <w:t>Completed NSE at 19:38, 0.00s elapsed</w:t>
      </w:r>
    </w:p>
    <w:p w14:paraId="2E57A01C" w14:textId="77777777" w:rsidR="00217EDA" w:rsidRDefault="00217EDA" w:rsidP="00217EDA">
      <w:r>
        <w:t>Nmap scan report for teamnebulatest.us-east-1.elasticbeanstalk.com (34.197.148.58)</w:t>
      </w:r>
    </w:p>
    <w:p w14:paraId="72A60B0A" w14:textId="77777777" w:rsidR="00217EDA" w:rsidRDefault="00217EDA" w:rsidP="00217EDA">
      <w:r>
        <w:t>Host is up (0.092s latency).</w:t>
      </w:r>
    </w:p>
    <w:p w14:paraId="670279AA" w14:textId="77777777" w:rsidR="00217EDA" w:rsidRDefault="00217EDA" w:rsidP="00217EDA">
      <w:proofErr w:type="spellStart"/>
      <w:r>
        <w:t>rDNS</w:t>
      </w:r>
      <w:proofErr w:type="spellEnd"/>
      <w:r>
        <w:t xml:space="preserve"> record for 34.197.148.58: ec2-34-197-148-58.compute-1.amazonaws.com</w:t>
      </w:r>
    </w:p>
    <w:p w14:paraId="6502527C" w14:textId="77777777" w:rsidR="00217EDA" w:rsidRDefault="00217EDA" w:rsidP="00217EDA">
      <w:r>
        <w:t>Not shown: 997 closed ports</w:t>
      </w:r>
    </w:p>
    <w:p w14:paraId="2523562F" w14:textId="77777777" w:rsidR="00217EDA" w:rsidRDefault="00217EDA" w:rsidP="00217EDA">
      <w:r>
        <w:t>PORT    STATE SERVICE VERSION</w:t>
      </w:r>
    </w:p>
    <w:p w14:paraId="57AE1B92" w14:textId="77777777" w:rsidR="00217EDA" w:rsidRDefault="00217EDA" w:rsidP="00217EDA">
      <w:r>
        <w:t>22/</w:t>
      </w:r>
      <w:proofErr w:type="spellStart"/>
      <w:proofErr w:type="gramStart"/>
      <w:r>
        <w:t>tcp</w:t>
      </w:r>
      <w:proofErr w:type="spellEnd"/>
      <w:r>
        <w:t xml:space="preserve">  open</w:t>
      </w:r>
      <w:proofErr w:type="gramEnd"/>
      <w:r>
        <w:t xml:space="preserve">  </w:t>
      </w:r>
      <w:proofErr w:type="spellStart"/>
      <w:r>
        <w:t>ssh</w:t>
      </w:r>
      <w:proofErr w:type="spellEnd"/>
      <w:r>
        <w:t xml:space="preserve">     OpenSSH 7.4 (protocol 2.0)</w:t>
      </w:r>
    </w:p>
    <w:p w14:paraId="4D64895A" w14:textId="77777777" w:rsidR="00217EDA" w:rsidRDefault="00217EDA" w:rsidP="00217EDA">
      <w:r>
        <w:t xml:space="preserve">| </w:t>
      </w:r>
      <w:proofErr w:type="spellStart"/>
      <w:r>
        <w:t>ssh-hostkey</w:t>
      </w:r>
      <w:proofErr w:type="spellEnd"/>
      <w:r>
        <w:t xml:space="preserve">: </w:t>
      </w:r>
    </w:p>
    <w:p w14:paraId="24F62F51" w14:textId="77777777" w:rsidR="00217EDA" w:rsidRDefault="00217EDA" w:rsidP="00217EDA">
      <w:r>
        <w:t>|   2048 c</w:t>
      </w:r>
      <w:proofErr w:type="gramStart"/>
      <w:r>
        <w:t>5:a</w:t>
      </w:r>
      <w:proofErr w:type="gramEnd"/>
      <w:r>
        <w:t>7:d8:97:8c:49:7c:68:59:26:a4:33:35:2a:01:b5 (RSA)</w:t>
      </w:r>
    </w:p>
    <w:p w14:paraId="1382064D" w14:textId="77777777" w:rsidR="00217EDA" w:rsidRDefault="00217EDA" w:rsidP="00217EDA">
      <w:r>
        <w:t>|   256 94:</w:t>
      </w:r>
      <w:proofErr w:type="gramStart"/>
      <w:r>
        <w:t>db:fa</w:t>
      </w:r>
      <w:proofErr w:type="gramEnd"/>
      <w:r>
        <w:t>:4d:37:eb:b4:15:55:c7:9a:85:10:d1:f2:fc (ECDSA)</w:t>
      </w:r>
    </w:p>
    <w:p w14:paraId="7E388392" w14:textId="77777777" w:rsidR="00217EDA" w:rsidRDefault="00217EDA" w:rsidP="00217EDA">
      <w:r>
        <w:t>|</w:t>
      </w:r>
      <w:proofErr w:type="gramStart"/>
      <w:r>
        <w:t>_  256</w:t>
      </w:r>
      <w:proofErr w:type="gramEnd"/>
      <w:r>
        <w:t xml:space="preserve"> b5:10:b5:59:b4:a1:f1:9c:56:b9:47:97:c7:8d:28:a5 (ED25519)</w:t>
      </w:r>
    </w:p>
    <w:p w14:paraId="591C82CE" w14:textId="77777777" w:rsidR="00217EDA" w:rsidRDefault="00217EDA" w:rsidP="00217EDA">
      <w:r>
        <w:t>80/</w:t>
      </w:r>
      <w:proofErr w:type="spellStart"/>
      <w:proofErr w:type="gramStart"/>
      <w:r>
        <w:t>tcp</w:t>
      </w:r>
      <w:proofErr w:type="spellEnd"/>
      <w:r>
        <w:t xml:space="preserve">  open</w:t>
      </w:r>
      <w:proofErr w:type="gramEnd"/>
      <w:r>
        <w:t xml:space="preserve">  http    Apache httpd</w:t>
      </w:r>
    </w:p>
    <w:p w14:paraId="35D301F6" w14:textId="77777777" w:rsidR="00217EDA" w:rsidRDefault="00217EDA" w:rsidP="00217EDA">
      <w:r>
        <w:t xml:space="preserve">| http-methods: </w:t>
      </w:r>
    </w:p>
    <w:p w14:paraId="7AFF0E22" w14:textId="77777777" w:rsidR="00217EDA" w:rsidRDefault="00217EDA" w:rsidP="00217EDA">
      <w:r>
        <w:t>|</w:t>
      </w:r>
      <w:proofErr w:type="gramStart"/>
      <w:r>
        <w:t>_  Supported</w:t>
      </w:r>
      <w:proofErr w:type="gramEnd"/>
      <w:r>
        <w:t xml:space="preserve"> Methods: GET HEAD POST OPTIONS</w:t>
      </w:r>
    </w:p>
    <w:p w14:paraId="25CE3167" w14:textId="77777777" w:rsidR="00217EDA" w:rsidRDefault="00217EDA" w:rsidP="00217EDA">
      <w:r>
        <w:t>|_http-server-header: Apache</w:t>
      </w:r>
    </w:p>
    <w:p w14:paraId="724A0A6A" w14:textId="77777777" w:rsidR="00217EDA" w:rsidRDefault="00217EDA" w:rsidP="00217EDA">
      <w:r>
        <w:t>|_http-title: Site doesn't have a title (text/html; charset=UTF-8).</w:t>
      </w:r>
    </w:p>
    <w:p w14:paraId="1D7E8816" w14:textId="77777777" w:rsidR="00217EDA" w:rsidRDefault="00217EDA" w:rsidP="00217EDA">
      <w:r>
        <w:t>111/</w:t>
      </w:r>
      <w:proofErr w:type="spellStart"/>
      <w:r>
        <w:t>tcp</w:t>
      </w:r>
      <w:proofErr w:type="spellEnd"/>
      <w:r>
        <w:t xml:space="preserve"> </w:t>
      </w:r>
      <w:proofErr w:type="gramStart"/>
      <w:r>
        <w:t xml:space="preserve">open  </w:t>
      </w:r>
      <w:proofErr w:type="spellStart"/>
      <w:r>
        <w:t>rpcbind</w:t>
      </w:r>
      <w:proofErr w:type="spellEnd"/>
      <w:proofErr w:type="gramEnd"/>
      <w:r>
        <w:t xml:space="preserve"> 2-4 (RPC #100000)</w:t>
      </w:r>
    </w:p>
    <w:p w14:paraId="1A3765F9" w14:textId="77777777" w:rsidR="00217EDA" w:rsidRDefault="00217EDA" w:rsidP="00217EDA">
      <w:r>
        <w:t xml:space="preserve">| </w:t>
      </w:r>
      <w:proofErr w:type="spellStart"/>
      <w:r>
        <w:t>rpcinfo</w:t>
      </w:r>
      <w:proofErr w:type="spellEnd"/>
      <w:r>
        <w:t xml:space="preserve">: </w:t>
      </w:r>
    </w:p>
    <w:p w14:paraId="5A4FBADA" w14:textId="77777777" w:rsidR="00217EDA" w:rsidRDefault="00217EDA" w:rsidP="00217EDA">
      <w:r>
        <w:t>|   program version    port/</w:t>
      </w:r>
      <w:proofErr w:type="gramStart"/>
      <w:r>
        <w:t>proto  service</w:t>
      </w:r>
      <w:proofErr w:type="gramEnd"/>
    </w:p>
    <w:p w14:paraId="3FC01C48" w14:textId="77777777" w:rsidR="00217EDA" w:rsidRDefault="00217EDA" w:rsidP="00217EDA">
      <w:r>
        <w:t xml:space="preserve">|   </w:t>
      </w:r>
      <w:proofErr w:type="gramStart"/>
      <w:r>
        <w:t>100000  2</w:t>
      </w:r>
      <w:proofErr w:type="gramEnd"/>
      <w:r>
        <w:t>,3,4        111/</w:t>
      </w:r>
      <w:proofErr w:type="spellStart"/>
      <w:r>
        <w:t>tcp</w:t>
      </w:r>
      <w:proofErr w:type="spellEnd"/>
      <w:r>
        <w:t xml:space="preserve">   </w:t>
      </w:r>
      <w:proofErr w:type="spellStart"/>
      <w:r>
        <w:t>rpcbind</w:t>
      </w:r>
      <w:proofErr w:type="spellEnd"/>
    </w:p>
    <w:p w14:paraId="4809BCE3" w14:textId="77777777" w:rsidR="00217EDA" w:rsidRDefault="00217EDA" w:rsidP="00217EDA">
      <w:r>
        <w:t xml:space="preserve">|   </w:t>
      </w:r>
      <w:proofErr w:type="gramStart"/>
      <w:r>
        <w:t>100000  2</w:t>
      </w:r>
      <w:proofErr w:type="gramEnd"/>
      <w:r>
        <w:t>,3,4        111/</w:t>
      </w:r>
      <w:proofErr w:type="spellStart"/>
      <w:r>
        <w:t>udp</w:t>
      </w:r>
      <w:proofErr w:type="spellEnd"/>
      <w:r>
        <w:t xml:space="preserve">   </w:t>
      </w:r>
      <w:proofErr w:type="spellStart"/>
      <w:r>
        <w:t>rpcbind</w:t>
      </w:r>
      <w:proofErr w:type="spellEnd"/>
    </w:p>
    <w:p w14:paraId="38A03C4A" w14:textId="77777777" w:rsidR="00217EDA" w:rsidRDefault="00217EDA" w:rsidP="00217EDA">
      <w:r>
        <w:t xml:space="preserve">|   </w:t>
      </w:r>
      <w:proofErr w:type="gramStart"/>
      <w:r>
        <w:t>100000  3</w:t>
      </w:r>
      <w:proofErr w:type="gramEnd"/>
      <w:r>
        <w:t xml:space="preserve">,4          111/tcp6  </w:t>
      </w:r>
      <w:proofErr w:type="spellStart"/>
      <w:r>
        <w:t>rpcbind</w:t>
      </w:r>
      <w:proofErr w:type="spellEnd"/>
    </w:p>
    <w:p w14:paraId="7635A4F7" w14:textId="77777777" w:rsidR="00217EDA" w:rsidRDefault="00217EDA" w:rsidP="00217EDA">
      <w:r>
        <w:t xml:space="preserve">|   </w:t>
      </w:r>
      <w:proofErr w:type="gramStart"/>
      <w:r>
        <w:t>100000  3</w:t>
      </w:r>
      <w:proofErr w:type="gramEnd"/>
      <w:r>
        <w:t xml:space="preserve">,4          111/udp6  </w:t>
      </w:r>
      <w:proofErr w:type="spellStart"/>
      <w:r>
        <w:t>rpcbind</w:t>
      </w:r>
      <w:proofErr w:type="spellEnd"/>
    </w:p>
    <w:p w14:paraId="03069FE1" w14:textId="77777777" w:rsidR="00217EDA" w:rsidRDefault="00217EDA" w:rsidP="00217EDA">
      <w:r>
        <w:t xml:space="preserve">|   </w:t>
      </w:r>
      <w:proofErr w:type="gramStart"/>
      <w:r>
        <w:t>100024  1</w:t>
      </w:r>
      <w:proofErr w:type="gramEnd"/>
      <w:r>
        <w:t xml:space="preserve">          36967/</w:t>
      </w:r>
      <w:proofErr w:type="spellStart"/>
      <w:r>
        <w:t>udp</w:t>
      </w:r>
      <w:proofErr w:type="spellEnd"/>
      <w:r>
        <w:t xml:space="preserve">   status</w:t>
      </w:r>
    </w:p>
    <w:p w14:paraId="30302FDD" w14:textId="77777777" w:rsidR="00217EDA" w:rsidRDefault="00217EDA" w:rsidP="00217EDA">
      <w:r>
        <w:t xml:space="preserve">|   </w:t>
      </w:r>
      <w:proofErr w:type="gramStart"/>
      <w:r>
        <w:t>100024  1</w:t>
      </w:r>
      <w:proofErr w:type="gramEnd"/>
      <w:r>
        <w:t xml:space="preserve">          47282/udp6  status</w:t>
      </w:r>
    </w:p>
    <w:p w14:paraId="43A902CF" w14:textId="77777777" w:rsidR="00217EDA" w:rsidRDefault="00217EDA" w:rsidP="00217EDA">
      <w:r>
        <w:lastRenderedPageBreak/>
        <w:t xml:space="preserve">|   </w:t>
      </w:r>
      <w:proofErr w:type="gramStart"/>
      <w:r>
        <w:t>100024  1</w:t>
      </w:r>
      <w:proofErr w:type="gramEnd"/>
      <w:r>
        <w:t xml:space="preserve">          52709/tcp6  status</w:t>
      </w:r>
    </w:p>
    <w:p w14:paraId="45DDA1A8" w14:textId="77777777" w:rsidR="00217EDA" w:rsidRDefault="00217EDA" w:rsidP="00217EDA">
      <w:r>
        <w:t>|</w:t>
      </w:r>
      <w:proofErr w:type="gramStart"/>
      <w:r>
        <w:t>_  100024</w:t>
      </w:r>
      <w:proofErr w:type="gramEnd"/>
      <w:r>
        <w:t xml:space="preserve">  1          56075/</w:t>
      </w:r>
      <w:proofErr w:type="spellStart"/>
      <w:r>
        <w:t>tcp</w:t>
      </w:r>
      <w:proofErr w:type="spellEnd"/>
      <w:r>
        <w:t xml:space="preserve">   status</w:t>
      </w:r>
    </w:p>
    <w:p w14:paraId="628F776E" w14:textId="77777777" w:rsidR="00217EDA" w:rsidRDefault="00217EDA" w:rsidP="00217EDA">
      <w:r>
        <w:t xml:space="preserve">Device type: general </w:t>
      </w:r>
      <w:proofErr w:type="spellStart"/>
      <w:r>
        <w:t>purpose|storage-misc</w:t>
      </w:r>
      <w:proofErr w:type="spellEnd"/>
    </w:p>
    <w:p w14:paraId="34E5A927" w14:textId="77777777" w:rsidR="00217EDA" w:rsidRDefault="00217EDA" w:rsidP="00217EDA">
      <w:r>
        <w:t>Running (JUST GUESSING): Linux 4.X|2.</w:t>
      </w:r>
      <w:proofErr w:type="gramStart"/>
      <w:r>
        <w:t>6.X|3.X</w:t>
      </w:r>
      <w:proofErr w:type="gramEnd"/>
      <w:r>
        <w:t xml:space="preserve"> (90%), Synology DiskStation Manager 5.X (85%)</w:t>
      </w:r>
    </w:p>
    <w:p w14:paraId="6997101D" w14:textId="77777777" w:rsidR="00217EDA" w:rsidRDefault="00217EDA" w:rsidP="00217EDA">
      <w:r>
        <w:t xml:space="preserve">OS CPE: </w:t>
      </w:r>
      <w:proofErr w:type="spellStart"/>
      <w:proofErr w:type="gramStart"/>
      <w:r>
        <w:t>cpe</w:t>
      </w:r>
      <w:proofErr w:type="spellEnd"/>
      <w:r>
        <w:t>:/o:linux</w:t>
      </w:r>
      <w:proofErr w:type="gramEnd"/>
      <w:r>
        <w:t xml:space="preserve">:linux_kernel:4.2 </w:t>
      </w:r>
      <w:proofErr w:type="spellStart"/>
      <w:r>
        <w:t>cpe</w:t>
      </w:r>
      <w:proofErr w:type="spellEnd"/>
      <w:r>
        <w:t xml:space="preserve">:/o:linux:linux_kernel:2.6.32 </w:t>
      </w:r>
      <w:proofErr w:type="spellStart"/>
      <w:r>
        <w:t>cpe</w:t>
      </w:r>
      <w:proofErr w:type="spellEnd"/>
      <w:r>
        <w:t xml:space="preserve">:/o:linux:linux_kernel:3.5 </w:t>
      </w:r>
      <w:proofErr w:type="spellStart"/>
      <w:r>
        <w:t>cpe</w:t>
      </w:r>
      <w:proofErr w:type="spellEnd"/>
      <w:r>
        <w:t>:/</w:t>
      </w:r>
      <w:proofErr w:type="spellStart"/>
      <w:r>
        <w:t>o:linux:linux_kernel</w:t>
      </w:r>
      <w:proofErr w:type="spellEnd"/>
      <w:r>
        <w:t xml:space="preserve"> </w:t>
      </w:r>
      <w:proofErr w:type="spellStart"/>
      <w:r>
        <w:t>cpe</w:t>
      </w:r>
      <w:proofErr w:type="spellEnd"/>
      <w:r>
        <w:t>:/a:synology:diskstation_manager:5.1</w:t>
      </w:r>
    </w:p>
    <w:p w14:paraId="6352054B" w14:textId="77777777" w:rsidR="00217EDA" w:rsidRDefault="00217EDA" w:rsidP="00217EDA">
      <w:r>
        <w:t>Aggressive OS guesses: Linux 4.2 (90%), Linux 2.6.32 (85%), Linux 3.5 (85%), Linux 4.4 (85%), Synology DiskStation Manager 5.1 (85%)</w:t>
      </w:r>
    </w:p>
    <w:p w14:paraId="5CA20980" w14:textId="77777777" w:rsidR="00217EDA" w:rsidRDefault="00217EDA" w:rsidP="00217EDA">
      <w:r>
        <w:t>No exact OS matches for host (test conditions non-ideal).</w:t>
      </w:r>
    </w:p>
    <w:p w14:paraId="4F536BFC" w14:textId="77777777" w:rsidR="00217EDA" w:rsidRDefault="00217EDA" w:rsidP="00217EDA">
      <w:r>
        <w:t>Uptime guess: 6.977 days (since Mon Jul 05 20:11:30 2021)</w:t>
      </w:r>
    </w:p>
    <w:p w14:paraId="4E627F62" w14:textId="77777777" w:rsidR="00217EDA" w:rsidRDefault="00217EDA" w:rsidP="00217EDA">
      <w:r>
        <w:t>Network Distance: 22 hops</w:t>
      </w:r>
    </w:p>
    <w:p w14:paraId="33BDAE77" w14:textId="77777777" w:rsidR="00217EDA" w:rsidRDefault="00217EDA" w:rsidP="00217EDA">
      <w:r>
        <w:t>TCP Sequence Prediction: Difficulty=262 (Good luck!)</w:t>
      </w:r>
    </w:p>
    <w:p w14:paraId="0EDAD93C" w14:textId="77777777" w:rsidR="00217EDA" w:rsidRDefault="00217EDA" w:rsidP="00217EDA">
      <w:r>
        <w:t>IP ID Sequence Generation: All zeros</w:t>
      </w:r>
    </w:p>
    <w:p w14:paraId="7CCC89A4" w14:textId="77777777" w:rsidR="00217EDA" w:rsidRDefault="00217EDA" w:rsidP="00217EDA"/>
    <w:p w14:paraId="4DC95748" w14:textId="77777777" w:rsidR="00217EDA" w:rsidRDefault="00217EDA" w:rsidP="00217EDA">
      <w:r>
        <w:t>TRACEROUTE (using port 554/</w:t>
      </w:r>
      <w:proofErr w:type="spellStart"/>
      <w:r>
        <w:t>tcp</w:t>
      </w:r>
      <w:proofErr w:type="spellEnd"/>
      <w:r>
        <w:t>)</w:t>
      </w:r>
    </w:p>
    <w:p w14:paraId="402644FD" w14:textId="77777777" w:rsidR="00217EDA" w:rsidRDefault="00217EDA" w:rsidP="00217EDA">
      <w:r>
        <w:t>HOP RTT      ADDRESS</w:t>
      </w:r>
    </w:p>
    <w:p w14:paraId="173183F7" w14:textId="77777777" w:rsidR="00217EDA" w:rsidRDefault="00217EDA" w:rsidP="00217EDA">
      <w:r>
        <w:t xml:space="preserve">1   1.00 </w:t>
      </w:r>
      <w:proofErr w:type="spellStart"/>
      <w:proofErr w:type="gramStart"/>
      <w:r>
        <w:t>ms</w:t>
      </w:r>
      <w:proofErr w:type="spellEnd"/>
      <w:r>
        <w:t xml:space="preserve">  </w:t>
      </w:r>
      <w:proofErr w:type="spellStart"/>
      <w:r>
        <w:t>bthub</w:t>
      </w:r>
      <w:proofErr w:type="spellEnd"/>
      <w:proofErr w:type="gramEnd"/>
      <w:r>
        <w:t xml:space="preserve"> (192.168.1.254)</w:t>
      </w:r>
    </w:p>
    <w:p w14:paraId="61A05D57" w14:textId="77777777" w:rsidR="00217EDA" w:rsidRDefault="00217EDA" w:rsidP="00217EDA">
      <w:r>
        <w:t>2   ... 3</w:t>
      </w:r>
    </w:p>
    <w:p w14:paraId="6029BECD" w14:textId="77777777" w:rsidR="00217EDA" w:rsidRDefault="00217EDA" w:rsidP="00217EDA">
      <w:r>
        <w:t xml:space="preserve">4   8.00 </w:t>
      </w:r>
      <w:proofErr w:type="spellStart"/>
      <w:proofErr w:type="gramStart"/>
      <w:r>
        <w:t>ms</w:t>
      </w:r>
      <w:proofErr w:type="spellEnd"/>
      <w:r>
        <w:t xml:space="preserve">  31.55.187.176</w:t>
      </w:r>
      <w:proofErr w:type="gramEnd"/>
    </w:p>
    <w:p w14:paraId="3C89A367" w14:textId="77777777" w:rsidR="00217EDA" w:rsidRDefault="00217EDA" w:rsidP="00217EDA">
      <w:r>
        <w:t xml:space="preserve">5   9.00 </w:t>
      </w:r>
      <w:proofErr w:type="spellStart"/>
      <w:proofErr w:type="gramStart"/>
      <w:r>
        <w:t>ms</w:t>
      </w:r>
      <w:proofErr w:type="spellEnd"/>
      <w:r>
        <w:t xml:space="preserve">  core1-hu0-6-0-7.southbank.ukcore.bt.net</w:t>
      </w:r>
      <w:proofErr w:type="gramEnd"/>
      <w:r>
        <w:t xml:space="preserve"> (213.121.192.74)</w:t>
      </w:r>
    </w:p>
    <w:p w14:paraId="074E7399" w14:textId="77777777" w:rsidR="00217EDA" w:rsidRDefault="00217EDA" w:rsidP="00217EDA">
      <w:r>
        <w:t xml:space="preserve">6   8.00 </w:t>
      </w:r>
      <w:proofErr w:type="spellStart"/>
      <w:proofErr w:type="gramStart"/>
      <w:r>
        <w:t>ms</w:t>
      </w:r>
      <w:proofErr w:type="spellEnd"/>
      <w:r>
        <w:t xml:space="preserve">  core3-hu0-2-0-4.faraday.ukcore.bt.net</w:t>
      </w:r>
      <w:proofErr w:type="gramEnd"/>
      <w:r>
        <w:t xml:space="preserve"> (195.99.127.68)</w:t>
      </w:r>
    </w:p>
    <w:p w14:paraId="67B56B81" w14:textId="77777777" w:rsidR="00217EDA" w:rsidRDefault="00217EDA" w:rsidP="00217EDA">
      <w:r>
        <w:t xml:space="preserve">7   8.00 </w:t>
      </w:r>
      <w:proofErr w:type="spellStart"/>
      <w:proofErr w:type="gramStart"/>
      <w:r>
        <w:t>ms</w:t>
      </w:r>
      <w:proofErr w:type="spellEnd"/>
      <w:r>
        <w:t xml:space="preserve">  166-49-214-194.gia.bt.net</w:t>
      </w:r>
      <w:proofErr w:type="gramEnd"/>
      <w:r>
        <w:t xml:space="preserve"> (166.49.214.194)</w:t>
      </w:r>
    </w:p>
    <w:p w14:paraId="35EA132C" w14:textId="77777777" w:rsidR="00217EDA" w:rsidRDefault="00217EDA" w:rsidP="00217EDA">
      <w:r>
        <w:t xml:space="preserve">8   77.00 </w:t>
      </w:r>
      <w:proofErr w:type="spellStart"/>
      <w:r>
        <w:t>ms</w:t>
      </w:r>
      <w:proofErr w:type="spellEnd"/>
      <w:r>
        <w:t xml:space="preserve"> ixp1-ae-0.us-nyh.gia.bt.net (166.49.208.92)</w:t>
      </w:r>
    </w:p>
    <w:p w14:paraId="6FEE5A9E" w14:textId="77777777" w:rsidR="00217EDA" w:rsidRDefault="00217EDA" w:rsidP="00217EDA">
      <w:r>
        <w:t>9   ... 21</w:t>
      </w:r>
    </w:p>
    <w:p w14:paraId="26176539" w14:textId="77777777" w:rsidR="00217EDA" w:rsidRDefault="00217EDA" w:rsidP="00217EDA">
      <w:proofErr w:type="gramStart"/>
      <w:r>
        <w:t>22  93.00</w:t>
      </w:r>
      <w:proofErr w:type="gramEnd"/>
      <w:r>
        <w:t xml:space="preserve"> </w:t>
      </w:r>
      <w:proofErr w:type="spellStart"/>
      <w:r>
        <w:t>ms</w:t>
      </w:r>
      <w:proofErr w:type="spellEnd"/>
      <w:r>
        <w:t xml:space="preserve"> ec2-34-197-148-58.compute-1.amazonaws.com (34.197.148.58)</w:t>
      </w:r>
    </w:p>
    <w:p w14:paraId="6A92FF11" w14:textId="77777777" w:rsidR="00217EDA" w:rsidRDefault="00217EDA" w:rsidP="00217EDA"/>
    <w:p w14:paraId="24501455" w14:textId="77777777" w:rsidR="00217EDA" w:rsidRDefault="00217EDA" w:rsidP="00217EDA">
      <w:r>
        <w:t>NSE: Script Post-scanning.</w:t>
      </w:r>
    </w:p>
    <w:p w14:paraId="2F28BC99" w14:textId="77777777" w:rsidR="00217EDA" w:rsidRDefault="00217EDA" w:rsidP="00217EDA">
      <w:r>
        <w:t>Initiating NSE at 19:38</w:t>
      </w:r>
    </w:p>
    <w:p w14:paraId="48D80A81" w14:textId="77777777" w:rsidR="00217EDA" w:rsidRDefault="00217EDA" w:rsidP="00217EDA">
      <w:r>
        <w:t>Completed NSE at 19:38, 0.00s elapsed</w:t>
      </w:r>
    </w:p>
    <w:p w14:paraId="2317D74C" w14:textId="77777777" w:rsidR="00217EDA" w:rsidRDefault="00217EDA" w:rsidP="00217EDA">
      <w:r>
        <w:t>Initiating NSE at 19:38</w:t>
      </w:r>
    </w:p>
    <w:p w14:paraId="64AB4FAE" w14:textId="77777777" w:rsidR="00217EDA" w:rsidRDefault="00217EDA" w:rsidP="00217EDA">
      <w:r>
        <w:t>Completed NSE at 19:38, 0.00s elapsed</w:t>
      </w:r>
    </w:p>
    <w:p w14:paraId="1B1CB495" w14:textId="77777777" w:rsidR="00217EDA" w:rsidRDefault="00217EDA" w:rsidP="00217EDA">
      <w:r>
        <w:t>Initiating NSE at 19:38</w:t>
      </w:r>
    </w:p>
    <w:p w14:paraId="374880F6" w14:textId="77777777" w:rsidR="00217EDA" w:rsidRDefault="00217EDA" w:rsidP="00217EDA">
      <w:r>
        <w:lastRenderedPageBreak/>
        <w:t>Completed NSE at 19:38, 0.00s elapsed</w:t>
      </w:r>
    </w:p>
    <w:p w14:paraId="7388261F" w14:textId="77777777" w:rsidR="00217EDA" w:rsidRDefault="00217EDA" w:rsidP="00217EDA">
      <w:r>
        <w:t>Read data files from: C:\Program Files (x</w:t>
      </w:r>
      <w:proofErr w:type="gramStart"/>
      <w:r>
        <w:t>86)\</w:t>
      </w:r>
      <w:proofErr w:type="gramEnd"/>
      <w:r>
        <w:t>Nmap</w:t>
      </w:r>
    </w:p>
    <w:p w14:paraId="492B5B69" w14:textId="77777777" w:rsidR="00217EDA" w:rsidRDefault="00217EDA" w:rsidP="00217EDA">
      <w:r>
        <w:t xml:space="preserve">OS and Service detection performed. Please report any incorrect results at </w:t>
      </w:r>
      <w:proofErr w:type="gramStart"/>
      <w:r>
        <w:t>https://nmap.org/submit/ .</w:t>
      </w:r>
      <w:proofErr w:type="gramEnd"/>
    </w:p>
    <w:p w14:paraId="1F5EB791" w14:textId="77777777" w:rsidR="00217EDA" w:rsidRDefault="00217EDA" w:rsidP="00217EDA">
      <w:r>
        <w:t>Nmap done: 1 IP address (1 host up) scanned in 47.20 seconds</w:t>
      </w:r>
    </w:p>
    <w:p w14:paraId="7F513B7A" w14:textId="0FB50926" w:rsidR="00217EDA" w:rsidRDefault="00217EDA" w:rsidP="00217EDA">
      <w:r>
        <w:t xml:space="preserve">           Raw packets sent: 1247 (58.582KB) | </w:t>
      </w:r>
      <w:proofErr w:type="spellStart"/>
      <w:r>
        <w:t>Rcvd</w:t>
      </w:r>
      <w:proofErr w:type="spellEnd"/>
      <w:r>
        <w:t>: 1125 (77.903KB)</w:t>
      </w:r>
    </w:p>
    <w:sectPr w:rsidR="00217E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NDAzMDIwNDYxNbZQ0lEKTi0uzszPAykwrAUAi1/K1ywAAAA="/>
  </w:docVars>
  <w:rsids>
    <w:rsidRoot w:val="00217EDA"/>
    <w:rsid w:val="00217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12A77"/>
  <w15:chartTrackingRefBased/>
  <w15:docId w15:val="{D26D8035-98F1-4111-801F-3A252CB5F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79</Words>
  <Characters>3873</Characters>
  <Application>Microsoft Office Word</Application>
  <DocSecurity>0</DocSecurity>
  <Lines>32</Lines>
  <Paragraphs>9</Paragraphs>
  <ScaleCrop>false</ScaleCrop>
  <Company/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watts</dc:creator>
  <cp:keywords/>
  <dc:description/>
  <cp:lastModifiedBy>Craig watts</cp:lastModifiedBy>
  <cp:revision>1</cp:revision>
  <dcterms:created xsi:type="dcterms:W3CDTF">2021-07-26T16:30:00Z</dcterms:created>
  <dcterms:modified xsi:type="dcterms:W3CDTF">2021-07-26T16:30:00Z</dcterms:modified>
</cp:coreProperties>
</file>